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74DB" w:rsidRPr="00ED00C8" w:rsidRDefault="001174DB" w:rsidP="00ED00C8">
      <w:pPr>
        <w:autoSpaceDE w:val="0"/>
        <w:autoSpaceDN w:val="0"/>
        <w:adjustRightInd w:val="0"/>
        <w:spacing w:line="480" w:lineRule="auto"/>
        <w:jc w:val="center"/>
        <w:rPr>
          <w:rFonts w:ascii="標楷體" w:eastAsia="標楷體" w:hAnsi="標楷體" w:cs="新細明體"/>
          <w:b/>
          <w:kern w:val="0"/>
          <w:sz w:val="28"/>
          <w:szCs w:val="28"/>
          <w:lang w:val="zh-TW"/>
        </w:rPr>
      </w:pPr>
    </w:p>
    <w:p w:rsidR="001174DB" w:rsidRPr="001174DB" w:rsidRDefault="001174DB" w:rsidP="001174DB">
      <w:pPr>
        <w:autoSpaceDE w:val="0"/>
        <w:autoSpaceDN w:val="0"/>
        <w:adjustRightInd w:val="0"/>
        <w:spacing w:line="806" w:lineRule="exact"/>
        <w:jc w:val="center"/>
        <w:rPr>
          <w:rFonts w:ascii="標楷體" w:eastAsia="標楷體" w:hAnsi="標楷體" w:cs="新細明體"/>
          <w:b/>
          <w:kern w:val="0"/>
          <w:sz w:val="56"/>
          <w:szCs w:val="56"/>
          <w:lang w:val="zh-TW"/>
        </w:rPr>
      </w:pPr>
      <w:r w:rsidRPr="001174DB">
        <w:rPr>
          <w:rFonts w:ascii="標楷體" w:eastAsia="標楷體" w:hAnsi="標楷體" w:cs="新細明體" w:hint="eastAsia"/>
          <w:b/>
          <w:kern w:val="0"/>
          <w:sz w:val="56"/>
          <w:szCs w:val="56"/>
          <w:lang w:val="zh-TW"/>
        </w:rPr>
        <w:t>國 立 成 功 大 學</w:t>
      </w:r>
    </w:p>
    <w:p w:rsidR="001174DB" w:rsidRPr="001174DB" w:rsidRDefault="001174DB" w:rsidP="001174DB">
      <w:pPr>
        <w:tabs>
          <w:tab w:val="center" w:pos="2342"/>
        </w:tabs>
        <w:autoSpaceDE w:val="0"/>
        <w:autoSpaceDN w:val="0"/>
        <w:adjustRightInd w:val="0"/>
        <w:spacing w:line="710" w:lineRule="exact"/>
        <w:jc w:val="center"/>
        <w:rPr>
          <w:rFonts w:ascii="標楷體" w:eastAsia="標楷體" w:hAnsi="標楷體" w:cs="新細明體"/>
          <w:b/>
          <w:kern w:val="0"/>
          <w:sz w:val="48"/>
          <w:szCs w:val="48"/>
          <w:lang w:val="zh-TW"/>
        </w:rPr>
      </w:pPr>
      <w:r w:rsidRPr="001174DB">
        <w:rPr>
          <w:rFonts w:ascii="標楷體" w:eastAsia="標楷體" w:hAnsi="標楷體" w:cs="新細明體" w:hint="eastAsia"/>
          <w:b/>
          <w:kern w:val="0"/>
          <w:sz w:val="48"/>
          <w:szCs w:val="48"/>
          <w:lang w:val="zh-TW"/>
        </w:rPr>
        <w:t>電腦與通信工程研究所</w:t>
      </w:r>
    </w:p>
    <w:p w:rsidR="001174DB" w:rsidRPr="00ED00C8" w:rsidRDefault="001174DB" w:rsidP="001174DB">
      <w:pPr>
        <w:autoSpaceDE w:val="0"/>
        <w:autoSpaceDN w:val="0"/>
        <w:adjustRightInd w:val="0"/>
        <w:spacing w:line="710" w:lineRule="exact"/>
        <w:jc w:val="center"/>
        <w:rPr>
          <w:rFonts w:ascii="標楷體" w:eastAsia="標楷體" w:hAnsi="標楷體" w:cs="新細明體"/>
          <w:b/>
          <w:kern w:val="0"/>
          <w:sz w:val="48"/>
          <w:szCs w:val="48"/>
          <w:lang w:val="zh-TW"/>
        </w:rPr>
      </w:pPr>
      <w:r w:rsidRPr="00ED00C8">
        <w:rPr>
          <w:rFonts w:ascii="標楷體" w:eastAsia="標楷體" w:hAnsi="標楷體" w:cs="新細明體" w:hint="eastAsia"/>
          <w:b/>
          <w:kern w:val="0"/>
          <w:sz w:val="48"/>
          <w:szCs w:val="48"/>
          <w:lang w:val="zh-TW"/>
        </w:rPr>
        <w:t>碩 士 論 文</w:t>
      </w:r>
    </w:p>
    <w:p w:rsidR="00C31809" w:rsidRPr="00084602" w:rsidRDefault="00C31809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</w:rPr>
      </w:pPr>
      <w:bookmarkStart w:id="0" w:name="_GoBack"/>
      <w:bookmarkEnd w:id="0"/>
    </w:p>
    <w:p w:rsidR="001174DB" w:rsidRDefault="001174DB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1174DB" w:rsidRDefault="001174DB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24451F" w:rsidRDefault="0024451F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DA21C9" w:rsidRDefault="0059750C" w:rsidP="00CD0FD1">
      <w:pPr>
        <w:pStyle w:val="Default"/>
        <w:jc w:val="center"/>
        <w:rPr>
          <w:b/>
          <w:sz w:val="40"/>
          <w:szCs w:val="40"/>
        </w:rPr>
      </w:pPr>
      <w:r>
        <w:rPr>
          <w:rFonts w:hint="eastAsia"/>
          <w:b/>
          <w:sz w:val="40"/>
          <w:szCs w:val="40"/>
        </w:rPr>
        <w:t>於互聯車環境下以動態共乘派遣演算法提升</w:t>
      </w:r>
    </w:p>
    <w:p w:rsidR="00CD0FD1" w:rsidRDefault="0059750C" w:rsidP="00CD0FD1">
      <w:pPr>
        <w:pStyle w:val="Default"/>
        <w:jc w:val="center"/>
        <w:rPr>
          <w:b/>
          <w:sz w:val="40"/>
          <w:szCs w:val="40"/>
        </w:rPr>
      </w:pPr>
      <w:r>
        <w:rPr>
          <w:rFonts w:hint="eastAsia"/>
          <w:b/>
          <w:sz w:val="40"/>
          <w:szCs w:val="40"/>
        </w:rPr>
        <w:t>自駕</w:t>
      </w:r>
      <w:r w:rsidR="00847D2F">
        <w:rPr>
          <w:rFonts w:hint="eastAsia"/>
          <w:b/>
          <w:sz w:val="40"/>
          <w:szCs w:val="40"/>
        </w:rPr>
        <w:t>計程</w:t>
      </w:r>
      <w:r>
        <w:rPr>
          <w:rFonts w:hint="eastAsia"/>
          <w:b/>
          <w:sz w:val="40"/>
          <w:szCs w:val="40"/>
        </w:rPr>
        <w:t>車的效率</w:t>
      </w:r>
    </w:p>
    <w:p w:rsidR="004A5429" w:rsidRPr="004A5429" w:rsidRDefault="004A5429" w:rsidP="00CD0FD1">
      <w:pPr>
        <w:pStyle w:val="Default"/>
        <w:jc w:val="center"/>
        <w:rPr>
          <w:b/>
          <w:sz w:val="20"/>
          <w:szCs w:val="20"/>
        </w:rPr>
      </w:pPr>
    </w:p>
    <w:p w:rsidR="00E36725" w:rsidRPr="00E36725" w:rsidRDefault="0059750C" w:rsidP="00E36725">
      <w:pPr>
        <w:jc w:val="center"/>
        <w:rPr>
          <w:b/>
          <w:kern w:val="0"/>
          <w:sz w:val="36"/>
          <w:szCs w:val="36"/>
        </w:rPr>
      </w:pPr>
      <w:r>
        <w:rPr>
          <w:rFonts w:hint="eastAsia"/>
          <w:b/>
          <w:kern w:val="0"/>
          <w:sz w:val="36"/>
          <w:szCs w:val="36"/>
        </w:rPr>
        <w:t>A Dynamically Carpooling Dispatching Algorithm for Improving Efficiency of Self-Driving Taxis in the Connected Vehicles Environment</w:t>
      </w:r>
    </w:p>
    <w:p w:rsidR="001174DB" w:rsidRPr="00C21BF0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Pr="001174DB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Pr="00ED1811" w:rsidRDefault="00CD0FD1" w:rsidP="0059750C">
      <w:pPr>
        <w:tabs>
          <w:tab w:val="left" w:pos="3960"/>
        </w:tabs>
        <w:autoSpaceDE w:val="0"/>
        <w:autoSpaceDN w:val="0"/>
        <w:adjustRightInd w:val="0"/>
        <w:spacing w:line="331" w:lineRule="exact"/>
        <w:ind w:firstLineChars="200" w:firstLine="720"/>
        <w:rPr>
          <w:rFonts w:eastAsia="標楷體"/>
          <w:kern w:val="0"/>
          <w:sz w:val="36"/>
          <w:szCs w:val="36"/>
        </w:rPr>
      </w:pPr>
      <w:r w:rsidRPr="00ED1811">
        <w:rPr>
          <w:rFonts w:eastAsia="標楷體" w:hAnsi="標楷體"/>
          <w:kern w:val="0"/>
          <w:sz w:val="36"/>
          <w:szCs w:val="36"/>
          <w:lang w:val="zh-TW"/>
        </w:rPr>
        <w:t>研</w:t>
      </w:r>
      <w:r w:rsidRPr="00ED1811">
        <w:rPr>
          <w:rFonts w:eastAsia="標楷體"/>
          <w:kern w:val="0"/>
          <w:sz w:val="18"/>
          <w:szCs w:val="18"/>
        </w:rPr>
        <w:t xml:space="preserve">  </w:t>
      </w:r>
      <w:r w:rsidRPr="00ED1811">
        <w:rPr>
          <w:rFonts w:eastAsia="標楷體" w:hAnsi="標楷體"/>
          <w:kern w:val="0"/>
          <w:sz w:val="36"/>
          <w:szCs w:val="36"/>
          <w:lang w:val="zh-TW"/>
        </w:rPr>
        <w:t>究</w:t>
      </w:r>
      <w:r w:rsidRPr="00ED1811">
        <w:rPr>
          <w:rFonts w:eastAsia="標楷體"/>
          <w:kern w:val="0"/>
          <w:sz w:val="18"/>
          <w:szCs w:val="18"/>
        </w:rPr>
        <w:t xml:space="preserve">  </w:t>
      </w:r>
      <w:r w:rsidRPr="00ED1811">
        <w:rPr>
          <w:rFonts w:eastAsia="標楷體" w:hAnsi="標楷體"/>
          <w:kern w:val="0"/>
          <w:sz w:val="36"/>
          <w:szCs w:val="36"/>
          <w:lang w:val="zh-TW"/>
        </w:rPr>
        <w:t>生</w:t>
      </w:r>
      <w:r w:rsidRPr="00ED1811">
        <w:rPr>
          <w:rFonts w:eastAsia="標楷體"/>
          <w:kern w:val="0"/>
          <w:sz w:val="36"/>
          <w:szCs w:val="36"/>
        </w:rPr>
        <w:t>:</w:t>
      </w:r>
      <w:r>
        <w:rPr>
          <w:rFonts w:eastAsia="標楷體" w:hint="eastAsia"/>
          <w:kern w:val="0"/>
          <w:sz w:val="36"/>
          <w:szCs w:val="36"/>
        </w:rPr>
        <w:t xml:space="preserve"> </w:t>
      </w:r>
      <w:r w:rsidR="0059750C">
        <w:rPr>
          <w:rFonts w:eastAsia="標楷體" w:hint="eastAsia"/>
          <w:kern w:val="0"/>
          <w:sz w:val="36"/>
          <w:szCs w:val="36"/>
        </w:rPr>
        <w:t>鍾旭成</w:t>
      </w:r>
      <w:r w:rsidR="0061589A">
        <w:rPr>
          <w:rFonts w:eastAsia="標楷體"/>
          <w:kern w:val="0"/>
          <w:sz w:val="36"/>
          <w:szCs w:val="36"/>
        </w:rPr>
        <w:tab/>
        <w:t>Student:</w:t>
      </w:r>
      <w:r w:rsidR="0061589A">
        <w:rPr>
          <w:rFonts w:eastAsia="標楷體" w:hint="eastAsia"/>
          <w:kern w:val="0"/>
          <w:sz w:val="36"/>
          <w:szCs w:val="36"/>
        </w:rPr>
        <w:tab/>
      </w:r>
      <w:r w:rsidR="0059750C">
        <w:rPr>
          <w:rFonts w:eastAsia="標楷體" w:hint="eastAsia"/>
          <w:kern w:val="0"/>
          <w:sz w:val="36"/>
          <w:szCs w:val="36"/>
        </w:rPr>
        <w:t>Hsu-Cheng Chung</w:t>
      </w:r>
    </w:p>
    <w:p w:rsidR="001174DB" w:rsidRPr="00372998" w:rsidRDefault="001174DB" w:rsidP="0059750C">
      <w:pPr>
        <w:tabs>
          <w:tab w:val="left" w:pos="3960"/>
        </w:tabs>
        <w:autoSpaceDE w:val="0"/>
        <w:autoSpaceDN w:val="0"/>
        <w:adjustRightInd w:val="0"/>
        <w:spacing w:line="350" w:lineRule="exact"/>
        <w:ind w:leftChars="300" w:left="720"/>
        <w:rPr>
          <w:rFonts w:eastAsia="標楷體"/>
          <w:kern w:val="0"/>
          <w:sz w:val="36"/>
          <w:szCs w:val="36"/>
        </w:rPr>
      </w:pPr>
      <w:r w:rsidRPr="00ED1811">
        <w:rPr>
          <w:rFonts w:eastAsia="標楷體" w:hAnsi="標楷體"/>
          <w:kern w:val="0"/>
          <w:sz w:val="36"/>
          <w:szCs w:val="36"/>
          <w:lang w:val="zh-TW"/>
        </w:rPr>
        <w:t>指導教授</w:t>
      </w:r>
      <w:r w:rsidRPr="00372998">
        <w:rPr>
          <w:rFonts w:eastAsia="標楷體"/>
          <w:kern w:val="0"/>
          <w:sz w:val="36"/>
          <w:szCs w:val="36"/>
        </w:rPr>
        <w:t>:</w:t>
      </w:r>
      <w:r w:rsidR="00990E07" w:rsidRPr="00372998">
        <w:rPr>
          <w:rFonts w:eastAsia="標楷體" w:hint="eastAsia"/>
          <w:kern w:val="0"/>
          <w:sz w:val="36"/>
          <w:szCs w:val="36"/>
        </w:rPr>
        <w:t xml:space="preserve"> </w:t>
      </w:r>
      <w:r w:rsidR="00372998">
        <w:rPr>
          <w:rFonts w:ascii="標楷體" w:eastAsia="標楷體" w:hAnsi="標楷體" w:hint="eastAsia"/>
          <w:sz w:val="36"/>
          <w:szCs w:val="36"/>
        </w:rPr>
        <w:t>斯國峰</w:t>
      </w:r>
      <w:r w:rsidR="0061589A">
        <w:rPr>
          <w:rFonts w:eastAsia="標楷體"/>
          <w:kern w:val="0"/>
          <w:sz w:val="36"/>
          <w:szCs w:val="36"/>
        </w:rPr>
        <w:tab/>
        <w:t>Advisor:</w:t>
      </w:r>
      <w:r w:rsidR="0061589A">
        <w:rPr>
          <w:rFonts w:eastAsia="標楷體" w:hint="eastAsia"/>
          <w:kern w:val="0"/>
          <w:sz w:val="36"/>
          <w:szCs w:val="36"/>
        </w:rPr>
        <w:tab/>
      </w:r>
      <w:r w:rsidR="00372998">
        <w:rPr>
          <w:rFonts w:eastAsia="標楷體" w:hint="eastAsia"/>
          <w:kern w:val="0"/>
          <w:sz w:val="36"/>
          <w:szCs w:val="36"/>
        </w:rPr>
        <w:t>Kuo-Feng Ssu</w:t>
      </w:r>
    </w:p>
    <w:p w:rsidR="001174DB" w:rsidRPr="00372998" w:rsidRDefault="001174DB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37299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37299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smartTag w:uri="urn:schemas-microsoft-com:office:smarttags" w:element="place">
        <w:smartTag w:uri="urn:schemas-microsoft-com:office:smarttags" w:element="PlaceType">
          <w:r w:rsidRPr="00ED1811">
            <w:rPr>
              <w:rFonts w:eastAsia="標楷體"/>
              <w:kern w:val="0"/>
              <w:sz w:val="36"/>
              <w:szCs w:val="36"/>
            </w:rPr>
            <w:t>Institute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of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Computer</w:t>
          </w:r>
        </w:smartTag>
      </w:smartTag>
      <w:r w:rsidRPr="00ED1811">
        <w:rPr>
          <w:rFonts w:eastAsia="標楷體"/>
          <w:kern w:val="0"/>
          <w:sz w:val="36"/>
          <w:szCs w:val="36"/>
        </w:rPr>
        <w:t xml:space="preserve"> and Communication Engineering</w:t>
      </w:r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smartTag w:uri="urn:schemas-microsoft-com:office:smarttags" w:element="place"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National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Cheng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Kung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Type">
          <w:r w:rsidRPr="00ED1811">
            <w:rPr>
              <w:rFonts w:eastAsia="標楷體"/>
              <w:kern w:val="0"/>
              <w:sz w:val="36"/>
              <w:szCs w:val="36"/>
            </w:rPr>
            <w:t>University</w:t>
          </w:r>
        </w:smartTag>
      </w:smartTag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r w:rsidRPr="00ED1811">
        <w:rPr>
          <w:rFonts w:eastAsia="標楷體"/>
          <w:kern w:val="0"/>
          <w:sz w:val="36"/>
          <w:szCs w:val="36"/>
        </w:rPr>
        <w:t>Thesis for Master of Science</w:t>
      </w:r>
    </w:p>
    <w:p w:rsidR="00ED00C8" w:rsidRPr="00ED1811" w:rsidRDefault="00CD0FD1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r w:rsidRPr="00ED1811">
        <w:rPr>
          <w:rFonts w:eastAsia="標楷體"/>
          <w:kern w:val="0"/>
          <w:sz w:val="36"/>
          <w:szCs w:val="36"/>
        </w:rPr>
        <w:t>J</w:t>
      </w:r>
      <w:r>
        <w:rPr>
          <w:rFonts w:eastAsia="標楷體" w:hint="eastAsia"/>
          <w:kern w:val="0"/>
          <w:sz w:val="36"/>
          <w:szCs w:val="36"/>
        </w:rPr>
        <w:t>u</w:t>
      </w:r>
      <w:r w:rsidR="00A971FC">
        <w:rPr>
          <w:rFonts w:eastAsia="標楷體" w:hint="eastAsia"/>
          <w:kern w:val="0"/>
          <w:sz w:val="36"/>
          <w:szCs w:val="36"/>
        </w:rPr>
        <w:t>ly</w:t>
      </w:r>
      <w:r w:rsidR="00C24E5E">
        <w:rPr>
          <w:rFonts w:eastAsia="標楷體"/>
          <w:kern w:val="0"/>
          <w:sz w:val="36"/>
          <w:szCs w:val="36"/>
        </w:rPr>
        <w:t xml:space="preserve"> 20</w:t>
      </w:r>
      <w:r w:rsidR="0059750C">
        <w:rPr>
          <w:rFonts w:eastAsia="標楷體" w:hint="eastAsia"/>
          <w:kern w:val="0"/>
          <w:sz w:val="36"/>
          <w:szCs w:val="36"/>
        </w:rPr>
        <w:t>18</w:t>
      </w:r>
    </w:p>
    <w:p w:rsidR="00ED00C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C31809" w:rsidRPr="00ED00C8" w:rsidRDefault="00C31809" w:rsidP="00ED00C8">
      <w:pPr>
        <w:autoSpaceDE w:val="0"/>
        <w:autoSpaceDN w:val="0"/>
        <w:adjustRightInd w:val="0"/>
        <w:ind w:left="2393"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D53B6B" w:rsidRPr="00ED00C8" w:rsidRDefault="00D53B6B" w:rsidP="00845990">
      <w:pPr>
        <w:autoSpaceDE w:val="0"/>
        <w:autoSpaceDN w:val="0"/>
        <w:adjustRightInd w:val="0"/>
        <w:ind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1174DB" w:rsidRPr="00A40366" w:rsidRDefault="00CD0FD1" w:rsidP="00A40366">
      <w:pPr>
        <w:autoSpaceDE w:val="0"/>
        <w:autoSpaceDN w:val="0"/>
        <w:adjustRightInd w:val="0"/>
        <w:spacing w:line="369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中</w:t>
      </w:r>
      <w:r w:rsidRPr="0061589A">
        <w:rPr>
          <w:rFonts w:ascii="標楷體" w:eastAsia="標楷體" w:hAnsi="標楷體" w:cs="新細明體" w:hint="eastAsia"/>
          <w:kern w:val="0"/>
          <w:sz w:val="28"/>
          <w:szCs w:val="28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華</w:t>
      </w:r>
      <w:r w:rsidRPr="0061589A">
        <w:rPr>
          <w:rFonts w:ascii="標楷體" w:eastAsia="標楷體" w:hAnsi="標楷體" w:cs="新細明體" w:hint="eastAsia"/>
          <w:kern w:val="0"/>
          <w:sz w:val="28"/>
          <w:szCs w:val="28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民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國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="00E36725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一</w:t>
      </w:r>
      <w:r w:rsidR="001820B3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 xml:space="preserve"> </w:t>
      </w:r>
      <w:r w:rsidR="00F465F1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 xml:space="preserve">百 零 </w:t>
      </w:r>
      <w:r w:rsidR="0059750C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七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年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="00F465F1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七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月</w:t>
      </w:r>
    </w:p>
    <w:p w:rsidR="00A72B74" w:rsidRPr="004535D1" w:rsidRDefault="00A72B74">
      <w:pPr>
        <w:rPr>
          <w:sz w:val="16"/>
          <w:szCs w:val="16"/>
        </w:rPr>
      </w:pPr>
    </w:p>
    <w:sectPr w:rsidR="00A72B74" w:rsidRPr="004535D1" w:rsidSect="00EF791F">
      <w:pgSz w:w="11907" w:h="16839" w:code="9"/>
      <w:pgMar w:top="1440" w:right="1800" w:bottom="1440" w:left="180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4832" w:rsidRDefault="00FC4832" w:rsidP="00CD0FD1">
      <w:r>
        <w:separator/>
      </w:r>
    </w:p>
  </w:endnote>
  <w:endnote w:type="continuationSeparator" w:id="0">
    <w:p w:rsidR="00FC4832" w:rsidRDefault="00FC4832" w:rsidP="00CD0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4832" w:rsidRDefault="00FC4832" w:rsidP="00CD0FD1">
      <w:r>
        <w:separator/>
      </w:r>
    </w:p>
  </w:footnote>
  <w:footnote w:type="continuationSeparator" w:id="0">
    <w:p w:rsidR="00FC4832" w:rsidRDefault="00FC4832" w:rsidP="00CD0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171614"/>
    <w:multiLevelType w:val="hybridMultilevel"/>
    <w:tmpl w:val="55FE6BD0"/>
    <w:lvl w:ilvl="0" w:tplc="0409000F">
      <w:start w:val="1"/>
      <w:numFmt w:val="decimal"/>
      <w:lvlText w:val="%1."/>
      <w:lvlJc w:val="left"/>
      <w:pPr>
        <w:tabs>
          <w:tab w:val="num" w:pos="1132"/>
        </w:tabs>
        <w:ind w:left="1132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12"/>
        </w:tabs>
        <w:ind w:left="161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92"/>
        </w:tabs>
        <w:ind w:left="209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2"/>
        </w:tabs>
        <w:ind w:left="257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52"/>
        </w:tabs>
        <w:ind w:left="305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32"/>
        </w:tabs>
        <w:ind w:left="353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12"/>
        </w:tabs>
        <w:ind w:left="401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92"/>
        </w:tabs>
        <w:ind w:left="449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72"/>
        </w:tabs>
        <w:ind w:left="4972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c1M7S0NLUwNrBQ0lEKTi0uzszPAykwrgUANszz1iwAAAA="/>
  </w:docVars>
  <w:rsids>
    <w:rsidRoot w:val="001174DB"/>
    <w:rsid w:val="00084602"/>
    <w:rsid w:val="000C5188"/>
    <w:rsid w:val="00115898"/>
    <w:rsid w:val="001174DB"/>
    <w:rsid w:val="001820B3"/>
    <w:rsid w:val="001B7D97"/>
    <w:rsid w:val="001D78A6"/>
    <w:rsid w:val="00217BF3"/>
    <w:rsid w:val="00221285"/>
    <w:rsid w:val="0024451F"/>
    <w:rsid w:val="00244D24"/>
    <w:rsid w:val="00273E1C"/>
    <w:rsid w:val="002A5B60"/>
    <w:rsid w:val="00340339"/>
    <w:rsid w:val="00372998"/>
    <w:rsid w:val="00376098"/>
    <w:rsid w:val="00381D1D"/>
    <w:rsid w:val="003929BB"/>
    <w:rsid w:val="003B208D"/>
    <w:rsid w:val="003D77CD"/>
    <w:rsid w:val="003F1CEC"/>
    <w:rsid w:val="004535D1"/>
    <w:rsid w:val="004A5429"/>
    <w:rsid w:val="00500F6F"/>
    <w:rsid w:val="00526320"/>
    <w:rsid w:val="0057152A"/>
    <w:rsid w:val="005950C0"/>
    <w:rsid w:val="0059750C"/>
    <w:rsid w:val="005C72B5"/>
    <w:rsid w:val="005F7308"/>
    <w:rsid w:val="0061589A"/>
    <w:rsid w:val="00615EB9"/>
    <w:rsid w:val="006214AA"/>
    <w:rsid w:val="00626CB3"/>
    <w:rsid w:val="0064180D"/>
    <w:rsid w:val="00655C85"/>
    <w:rsid w:val="00671252"/>
    <w:rsid w:val="00690EB1"/>
    <w:rsid w:val="006B3C06"/>
    <w:rsid w:val="006B62AE"/>
    <w:rsid w:val="006C7562"/>
    <w:rsid w:val="007155F4"/>
    <w:rsid w:val="00720A70"/>
    <w:rsid w:val="007218B8"/>
    <w:rsid w:val="00755A6E"/>
    <w:rsid w:val="00832315"/>
    <w:rsid w:val="008330FC"/>
    <w:rsid w:val="00845990"/>
    <w:rsid w:val="00847D2F"/>
    <w:rsid w:val="00874A7C"/>
    <w:rsid w:val="00883E5F"/>
    <w:rsid w:val="008D2F18"/>
    <w:rsid w:val="0092415D"/>
    <w:rsid w:val="00990E07"/>
    <w:rsid w:val="00A40366"/>
    <w:rsid w:val="00A57B13"/>
    <w:rsid w:val="00A72B74"/>
    <w:rsid w:val="00A971FC"/>
    <w:rsid w:val="00AA02A5"/>
    <w:rsid w:val="00AB2F7B"/>
    <w:rsid w:val="00B23941"/>
    <w:rsid w:val="00B528C8"/>
    <w:rsid w:val="00B567E1"/>
    <w:rsid w:val="00BB2588"/>
    <w:rsid w:val="00BF6FBE"/>
    <w:rsid w:val="00C21BF0"/>
    <w:rsid w:val="00C24E5E"/>
    <w:rsid w:val="00C31809"/>
    <w:rsid w:val="00C93A62"/>
    <w:rsid w:val="00CD0FD1"/>
    <w:rsid w:val="00D059BC"/>
    <w:rsid w:val="00D1487A"/>
    <w:rsid w:val="00D22145"/>
    <w:rsid w:val="00D45C89"/>
    <w:rsid w:val="00D45E1E"/>
    <w:rsid w:val="00D53B6B"/>
    <w:rsid w:val="00D63307"/>
    <w:rsid w:val="00DA21C9"/>
    <w:rsid w:val="00DF1863"/>
    <w:rsid w:val="00E0254A"/>
    <w:rsid w:val="00E36725"/>
    <w:rsid w:val="00EB762B"/>
    <w:rsid w:val="00ED00C8"/>
    <w:rsid w:val="00ED1811"/>
    <w:rsid w:val="00EF791F"/>
    <w:rsid w:val="00F1635E"/>
    <w:rsid w:val="00F41BAF"/>
    <w:rsid w:val="00F465F1"/>
    <w:rsid w:val="00F97D9A"/>
    <w:rsid w:val="00FC4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174DB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D0FD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rsid w:val="00CD0FD1"/>
    <w:rPr>
      <w:kern w:val="2"/>
    </w:rPr>
  </w:style>
  <w:style w:type="paragraph" w:styleId="a5">
    <w:name w:val="footer"/>
    <w:basedOn w:val="a"/>
    <w:link w:val="a6"/>
    <w:rsid w:val="00CD0FD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rsid w:val="00CD0FD1"/>
    <w:rPr>
      <w:kern w:val="2"/>
    </w:rPr>
  </w:style>
  <w:style w:type="paragraph" w:customStyle="1" w:styleId="Default">
    <w:name w:val="Default"/>
    <w:rsid w:val="00CD0FD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a7">
    <w:name w:val="Balloon Text"/>
    <w:basedOn w:val="a"/>
    <w:link w:val="a8"/>
    <w:semiHidden/>
    <w:unhideWhenUsed/>
    <w:rsid w:val="002445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semiHidden/>
    <w:rsid w:val="0024451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174DB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D0FD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rsid w:val="00CD0FD1"/>
    <w:rPr>
      <w:kern w:val="2"/>
    </w:rPr>
  </w:style>
  <w:style w:type="paragraph" w:styleId="a5">
    <w:name w:val="footer"/>
    <w:basedOn w:val="a"/>
    <w:link w:val="a6"/>
    <w:rsid w:val="00CD0FD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rsid w:val="00CD0FD1"/>
    <w:rPr>
      <w:kern w:val="2"/>
    </w:rPr>
  </w:style>
  <w:style w:type="paragraph" w:customStyle="1" w:styleId="Default">
    <w:name w:val="Default"/>
    <w:rsid w:val="00CD0FD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a7">
    <w:name w:val="Balloon Text"/>
    <w:basedOn w:val="a"/>
    <w:link w:val="a8"/>
    <w:semiHidden/>
    <w:unhideWhenUsed/>
    <w:rsid w:val="002445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semiHidden/>
    <w:rsid w:val="0024451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AE844-AABE-45C7-A3F9-7DBF01EE7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2</Words>
  <Characters>360</Characters>
  <Application>Microsoft Office Word</Application>
  <DocSecurity>0</DocSecurity>
  <Lines>3</Lines>
  <Paragraphs>1</Paragraphs>
  <ScaleCrop>false</ScaleCrop>
  <Company>NCKU</Company>
  <LinksUpToDate>false</LinksUpToDate>
  <CharactersWithSpaces>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 立 成 功 大 學</dc:title>
  <dc:creator>Page</dc:creator>
  <cp:lastModifiedBy>Windows 使用者</cp:lastModifiedBy>
  <cp:revision>17</cp:revision>
  <cp:lastPrinted>2018-07-01T06:50:00Z</cp:lastPrinted>
  <dcterms:created xsi:type="dcterms:W3CDTF">2016-07-08T13:23:00Z</dcterms:created>
  <dcterms:modified xsi:type="dcterms:W3CDTF">2018-08-28T06:43:00Z</dcterms:modified>
</cp:coreProperties>
</file>